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0-11</w:t>
      </w:r>
      <w:r>
        <w:t xml:space="preserve"> </w:t>
      </w:r>
      <w:r>
        <w:t xml:space="preserve">06:10:0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82b3d11cdbe174a52e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0-11T06:10:06Z</dcterms:created>
  <dcterms:modified xsi:type="dcterms:W3CDTF">2021-10-11T06:1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0-11 06:10:00</vt:lpwstr>
  </property>
</Properties>
</file>